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27BD" w:rsidRDefault="00014882" w:rsidP="001B27BD">
      <w:pPr>
        <w:tabs>
          <w:tab w:val="left" w:pos="3210"/>
        </w:tabs>
        <w:rPr>
          <w:sz w:val="36"/>
          <w:szCs w:val="36"/>
        </w:rPr>
      </w:pPr>
      <w:r w:rsidRPr="00014882">
        <w:rPr>
          <w:sz w:val="36"/>
          <w:szCs w:val="36"/>
        </w:rPr>
        <w:t>Packaging design to create pstxref.dat</w:t>
      </w:r>
    </w:p>
    <w:p w:rsidR="00782073" w:rsidRPr="00014882" w:rsidRDefault="00782073" w:rsidP="001B27BD">
      <w:pPr>
        <w:tabs>
          <w:tab w:val="left" w:pos="3210"/>
        </w:tabs>
        <w:rPr>
          <w:sz w:val="36"/>
          <w:szCs w:val="36"/>
        </w:rPr>
      </w:pPr>
    </w:p>
    <w:p w:rsidR="00153F92" w:rsidRDefault="00014882" w:rsidP="001B27BD">
      <w:pPr>
        <w:tabs>
          <w:tab w:val="left" w:pos="3210"/>
        </w:tabs>
      </w:pPr>
      <w:r w:rsidRPr="00014882">
        <w:rPr>
          <w:noProof/>
          <w:lang w:eastAsia="en-GB"/>
        </w:rPr>
        <w:drawing>
          <wp:inline distT="0" distB="0" distL="0" distR="0" wp14:anchorId="56AC9B7B" wp14:editId="4D0E06DA">
            <wp:extent cx="5210902" cy="6982799"/>
            <wp:effectExtent l="0" t="0" r="889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6982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3F92" w:rsidRDefault="00153F92" w:rsidP="001B27BD">
      <w:pPr>
        <w:tabs>
          <w:tab w:val="left" w:pos="3210"/>
        </w:tabs>
      </w:pPr>
    </w:p>
    <w:p w:rsidR="00153F92" w:rsidRDefault="00153F92" w:rsidP="001B27BD">
      <w:pPr>
        <w:tabs>
          <w:tab w:val="left" w:pos="3210"/>
        </w:tabs>
      </w:pPr>
      <w:r w:rsidRPr="00153F92">
        <w:rPr>
          <w:noProof/>
          <w:lang w:eastAsia="en-GB"/>
        </w:rPr>
        <w:lastRenderedPageBreak/>
        <w:drawing>
          <wp:inline distT="0" distB="0" distL="0" distR="0" wp14:anchorId="0A7825CB" wp14:editId="59822337">
            <wp:extent cx="2876951" cy="7459116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7459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27BD" w:rsidRDefault="001B27BD" w:rsidP="001B27BD">
      <w:pPr>
        <w:tabs>
          <w:tab w:val="left" w:pos="3210"/>
        </w:tabs>
      </w:pPr>
    </w:p>
    <w:p w:rsidR="00153F92" w:rsidRDefault="00153F92" w:rsidP="001B27BD">
      <w:pPr>
        <w:tabs>
          <w:tab w:val="left" w:pos="3210"/>
        </w:tabs>
      </w:pPr>
      <w:r w:rsidRPr="00153F92">
        <w:rPr>
          <w:noProof/>
          <w:lang w:eastAsia="en-GB"/>
        </w:rPr>
        <w:lastRenderedPageBreak/>
        <w:drawing>
          <wp:inline distT="0" distB="0" distL="0" distR="0" wp14:anchorId="54A6FFEB" wp14:editId="189601A5">
            <wp:extent cx="4534533" cy="4391638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4391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3F92" w:rsidRDefault="00153F92" w:rsidP="001B27BD">
      <w:pPr>
        <w:tabs>
          <w:tab w:val="left" w:pos="3210"/>
        </w:tabs>
      </w:pPr>
    </w:p>
    <w:p w:rsidR="00153F92" w:rsidRDefault="00153F92" w:rsidP="001B27BD">
      <w:pPr>
        <w:tabs>
          <w:tab w:val="left" w:pos="3210"/>
        </w:tabs>
      </w:pPr>
      <w:r w:rsidRPr="00153F92">
        <w:rPr>
          <w:noProof/>
          <w:lang w:eastAsia="en-GB"/>
        </w:rPr>
        <w:lastRenderedPageBreak/>
        <w:drawing>
          <wp:inline distT="0" distB="0" distL="0" distR="0" wp14:anchorId="1FE9EB61" wp14:editId="44D9D807">
            <wp:extent cx="5249008" cy="4591691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49008" cy="4591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3F92" w:rsidRDefault="00153F92" w:rsidP="001B27BD">
      <w:pPr>
        <w:tabs>
          <w:tab w:val="left" w:pos="3210"/>
        </w:tabs>
      </w:pPr>
    </w:p>
    <w:p w:rsidR="00153F92" w:rsidRDefault="00153F92" w:rsidP="001B27BD">
      <w:pPr>
        <w:tabs>
          <w:tab w:val="left" w:pos="3210"/>
        </w:tabs>
      </w:pPr>
      <w:r w:rsidRPr="00153F92">
        <w:rPr>
          <w:noProof/>
          <w:lang w:eastAsia="en-GB"/>
        </w:rPr>
        <w:lastRenderedPageBreak/>
        <w:drawing>
          <wp:inline distT="0" distB="0" distL="0" distR="0" wp14:anchorId="7CA4A169" wp14:editId="3DC5F1C5">
            <wp:extent cx="4572638" cy="44392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443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3F92" w:rsidRDefault="00153F92" w:rsidP="001B27BD">
      <w:pPr>
        <w:tabs>
          <w:tab w:val="left" w:pos="3210"/>
        </w:tabs>
      </w:pPr>
    </w:p>
    <w:p w:rsidR="00153F92" w:rsidRDefault="00153F92" w:rsidP="001B27BD">
      <w:pPr>
        <w:tabs>
          <w:tab w:val="left" w:pos="3210"/>
        </w:tabs>
      </w:pPr>
      <w:r w:rsidRPr="00153F92">
        <w:rPr>
          <w:noProof/>
          <w:lang w:eastAsia="en-GB"/>
        </w:rPr>
        <w:drawing>
          <wp:inline distT="0" distB="0" distL="0" distR="0" wp14:anchorId="09634E9D" wp14:editId="37E1555E">
            <wp:extent cx="3677163" cy="261021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3F92" w:rsidRDefault="00153F92" w:rsidP="001B27BD">
      <w:pPr>
        <w:tabs>
          <w:tab w:val="left" w:pos="3210"/>
        </w:tabs>
      </w:pPr>
    </w:p>
    <w:p w:rsidR="00153F92" w:rsidRDefault="00153F92" w:rsidP="001B27BD">
      <w:pPr>
        <w:tabs>
          <w:tab w:val="left" w:pos="3210"/>
        </w:tabs>
      </w:pPr>
      <w:r w:rsidRPr="00153F92">
        <w:rPr>
          <w:noProof/>
          <w:lang w:eastAsia="en-GB"/>
        </w:rPr>
        <w:lastRenderedPageBreak/>
        <w:drawing>
          <wp:inline distT="0" distB="0" distL="0" distR="0" wp14:anchorId="290E5B62" wp14:editId="52FEDA15">
            <wp:extent cx="5731510" cy="5250180"/>
            <wp:effectExtent l="0" t="0" r="254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5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4882" w:rsidRDefault="00014882" w:rsidP="001B27BD">
      <w:pPr>
        <w:tabs>
          <w:tab w:val="left" w:pos="3210"/>
        </w:tabs>
      </w:pPr>
    </w:p>
    <w:p w:rsidR="00014882" w:rsidRDefault="00014882" w:rsidP="001B27BD">
      <w:pPr>
        <w:tabs>
          <w:tab w:val="left" w:pos="3210"/>
        </w:tabs>
      </w:pPr>
    </w:p>
    <w:p w:rsidR="00014882" w:rsidRPr="00014882" w:rsidRDefault="00014882" w:rsidP="00014882">
      <w:pPr>
        <w:tabs>
          <w:tab w:val="left" w:pos="3210"/>
        </w:tabs>
        <w:rPr>
          <w:sz w:val="36"/>
          <w:szCs w:val="36"/>
        </w:rPr>
      </w:pPr>
      <w:r>
        <w:rPr>
          <w:sz w:val="36"/>
          <w:szCs w:val="36"/>
        </w:rPr>
        <w:t xml:space="preserve">Running </w:t>
      </w:r>
      <w:proofErr w:type="spellStart"/>
      <w:r>
        <w:rPr>
          <w:sz w:val="36"/>
          <w:szCs w:val="36"/>
        </w:rPr>
        <w:t>CRefer</w:t>
      </w:r>
      <w:proofErr w:type="spellEnd"/>
      <w:r w:rsidRPr="00014882">
        <w:rPr>
          <w:sz w:val="36"/>
          <w:szCs w:val="36"/>
        </w:rPr>
        <w:t xml:space="preserve"> to create </w:t>
      </w:r>
      <w:r>
        <w:rPr>
          <w:sz w:val="36"/>
          <w:szCs w:val="36"/>
        </w:rPr>
        <w:t>basenets.txt</w:t>
      </w:r>
      <w:r w:rsidR="00CF36A1">
        <w:rPr>
          <w:sz w:val="36"/>
          <w:szCs w:val="36"/>
        </w:rPr>
        <w:br/>
      </w:r>
      <w:r w:rsidR="00CF36A1">
        <w:rPr>
          <w:sz w:val="36"/>
          <w:szCs w:val="36"/>
        </w:rPr>
        <w:br/>
      </w:r>
      <w:r w:rsidR="00CF36A1" w:rsidRPr="00CF36A1">
        <w:rPr>
          <w:sz w:val="28"/>
          <w:szCs w:val="28"/>
        </w:rPr>
        <w:t>Note:</w:t>
      </w:r>
      <w:r w:rsidR="00CF36A1">
        <w:rPr>
          <w:sz w:val="28"/>
          <w:szCs w:val="28"/>
        </w:rPr>
        <w:t xml:space="preserve"> If you find problem such as undefined versions of pages in the local cref.dat file, you can consider to use the installed cref.dat file in </w:t>
      </w:r>
      <w:r w:rsidR="00CF36A1" w:rsidRPr="00CF36A1">
        <w:rPr>
          <w:sz w:val="28"/>
          <w:szCs w:val="28"/>
        </w:rPr>
        <w:t>$CONCEPT_INST_DIR/share/local/</w:t>
      </w:r>
      <w:proofErr w:type="spellStart"/>
      <w:r w:rsidR="00CF36A1" w:rsidRPr="00CF36A1">
        <w:rPr>
          <w:sz w:val="28"/>
          <w:szCs w:val="28"/>
        </w:rPr>
        <w:t>creferhdl</w:t>
      </w:r>
      <w:proofErr w:type="spellEnd"/>
      <w:r w:rsidR="00CF36A1" w:rsidRPr="00CF36A1">
        <w:rPr>
          <w:sz w:val="28"/>
          <w:szCs w:val="28"/>
        </w:rPr>
        <w:t>/cref.dat</w:t>
      </w:r>
    </w:p>
    <w:p w:rsidR="00014882" w:rsidRDefault="00014882" w:rsidP="001B27BD">
      <w:pPr>
        <w:tabs>
          <w:tab w:val="left" w:pos="3210"/>
        </w:tabs>
      </w:pPr>
    </w:p>
    <w:p w:rsidR="00014882" w:rsidRDefault="00014882" w:rsidP="00014882">
      <w:r w:rsidRPr="001B27BD">
        <w:rPr>
          <w:noProof/>
          <w:lang w:eastAsia="en-GB"/>
        </w:rPr>
        <w:lastRenderedPageBreak/>
        <w:drawing>
          <wp:inline distT="0" distB="0" distL="0" distR="0" wp14:anchorId="0357DE0B" wp14:editId="5CEDF701">
            <wp:extent cx="5115639" cy="6887536"/>
            <wp:effectExtent l="0" t="0" r="889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6887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4882" w:rsidRDefault="00014882" w:rsidP="00014882">
      <w:r w:rsidRPr="001B27BD">
        <w:rPr>
          <w:noProof/>
          <w:lang w:eastAsia="en-GB"/>
        </w:rPr>
        <w:lastRenderedPageBreak/>
        <w:drawing>
          <wp:inline distT="0" distB="0" distL="0" distR="0" wp14:anchorId="3029C53E" wp14:editId="4D80BA3B">
            <wp:extent cx="4220164" cy="2248214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224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4882" w:rsidRPr="001B27BD" w:rsidRDefault="00014882" w:rsidP="00014882"/>
    <w:p w:rsidR="00014882" w:rsidRDefault="00014882" w:rsidP="00014882"/>
    <w:p w:rsidR="00014882" w:rsidRDefault="00014882" w:rsidP="00014882">
      <w:pPr>
        <w:tabs>
          <w:tab w:val="left" w:pos="3210"/>
        </w:tabs>
        <w:rPr>
          <w:noProof/>
          <w:lang w:eastAsia="en-GB"/>
        </w:rPr>
      </w:pPr>
      <w:r>
        <w:lastRenderedPageBreak/>
        <w:tab/>
      </w:r>
      <w:r w:rsidRPr="001B27BD">
        <w:rPr>
          <w:noProof/>
          <w:lang w:eastAsia="en-GB"/>
        </w:rPr>
        <w:drawing>
          <wp:inline distT="0" distB="0" distL="0" distR="0" wp14:anchorId="5E755A0D" wp14:editId="570C7EC9">
            <wp:extent cx="3934374" cy="4791744"/>
            <wp:effectExtent l="0" t="0" r="9525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479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27BD">
        <w:rPr>
          <w:noProof/>
          <w:lang w:eastAsia="en-GB"/>
        </w:rPr>
        <w:t xml:space="preserve"> </w:t>
      </w:r>
      <w:r w:rsidRPr="001B27BD">
        <w:rPr>
          <w:noProof/>
          <w:lang w:eastAsia="en-GB"/>
        </w:rPr>
        <w:drawing>
          <wp:inline distT="0" distB="0" distL="0" distR="0" wp14:anchorId="1568CB99" wp14:editId="7057799B">
            <wp:extent cx="3553321" cy="193384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4882" w:rsidRDefault="00014882" w:rsidP="00014882">
      <w:pPr>
        <w:tabs>
          <w:tab w:val="left" w:pos="3210"/>
        </w:tabs>
      </w:pPr>
      <w:r w:rsidRPr="001B27BD">
        <w:rPr>
          <w:noProof/>
          <w:lang w:eastAsia="en-GB"/>
        </w:rPr>
        <w:lastRenderedPageBreak/>
        <w:drawing>
          <wp:inline distT="0" distB="0" distL="0" distR="0" wp14:anchorId="66E12505" wp14:editId="66561871">
            <wp:extent cx="3400900" cy="2000529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3F92" w:rsidRDefault="00153F92" w:rsidP="001B27BD">
      <w:pPr>
        <w:tabs>
          <w:tab w:val="left" w:pos="3210"/>
        </w:tabs>
      </w:pPr>
    </w:p>
    <w:p w:rsidR="001B27BD" w:rsidRPr="001B4A8E" w:rsidRDefault="001B27BD" w:rsidP="001B4A8E">
      <w:pPr>
        <w:tabs>
          <w:tab w:val="left" w:pos="720"/>
        </w:tabs>
        <w:autoSpaceDE w:val="0"/>
        <w:autoSpaceDN w:val="0"/>
        <w:adjustRightInd w:val="0"/>
        <w:spacing w:after="0" w:line="240" w:lineRule="auto"/>
        <w:rPr>
          <w:sz w:val="16"/>
          <w:szCs w:val="16"/>
        </w:rPr>
      </w:pPr>
      <w:r>
        <w:t>Look for the following two files</w:t>
      </w:r>
      <w:r w:rsidRPr="001B4A8E">
        <w:rPr>
          <w:sz w:val="16"/>
          <w:szCs w:val="16"/>
        </w:rPr>
        <w:t>:</w:t>
      </w:r>
      <w:r w:rsidR="001B4A8E" w:rsidRPr="001B4A8E">
        <w:rPr>
          <w:sz w:val="16"/>
          <w:szCs w:val="16"/>
        </w:rPr>
        <w:t xml:space="preserve"> (search expression for both files on windows: </w:t>
      </w:r>
      <w:r w:rsidR="001B4A8E" w:rsidRPr="001B4A8E">
        <w:rPr>
          <w:rFonts w:ascii="Segoe UI" w:hAnsi="Segoe UI" w:cs="Segoe UI"/>
          <w:color w:val="000000"/>
          <w:sz w:val="16"/>
          <w:szCs w:val="16"/>
        </w:rPr>
        <w:t>basenets.txt OR pstxref.dat</w:t>
      </w:r>
      <w:r w:rsidR="001B4A8E" w:rsidRPr="001B4A8E">
        <w:rPr>
          <w:sz w:val="16"/>
          <w:szCs w:val="16"/>
        </w:rPr>
        <w:t>)</w:t>
      </w:r>
      <w:bookmarkStart w:id="0" w:name="_GoBack"/>
      <w:bookmarkEnd w:id="0"/>
    </w:p>
    <w:p w:rsidR="001B27BD" w:rsidRDefault="001B27BD" w:rsidP="00014882">
      <w:pPr>
        <w:pStyle w:val="ListParagraph"/>
        <w:numPr>
          <w:ilvl w:val="0"/>
          <w:numId w:val="1"/>
        </w:numPr>
        <w:tabs>
          <w:tab w:val="left" w:pos="3210"/>
        </w:tabs>
      </w:pPr>
      <w:r>
        <w:t>p</w:t>
      </w:r>
      <w:r w:rsidRPr="001B27BD">
        <w:t>stxref</w:t>
      </w:r>
      <w:r>
        <w:t>.dat</w:t>
      </w:r>
      <w:r>
        <w:br/>
        <w:t xml:space="preserve">If you have an hierarchical design, make sure you get from the top-level </w:t>
      </w:r>
      <w:proofErr w:type="spellStart"/>
      <w:r>
        <w:t>worklib</w:t>
      </w:r>
      <w:proofErr w:type="spellEnd"/>
      <w:r>
        <w:t xml:space="preserve"> folder</w:t>
      </w:r>
      <w:r>
        <w:br/>
      </w:r>
      <w:r w:rsidR="00014882" w:rsidRPr="00014882">
        <w:rPr>
          <w:noProof/>
          <w:lang w:eastAsia="en-GB"/>
        </w:rPr>
        <w:drawing>
          <wp:inline distT="0" distB="0" distL="0" distR="0" wp14:anchorId="20461511" wp14:editId="17048BA9">
            <wp:extent cx="5731510" cy="177800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27BD" w:rsidRPr="001B27BD" w:rsidRDefault="001B27BD" w:rsidP="00014882">
      <w:pPr>
        <w:pStyle w:val="ListParagraph"/>
        <w:numPr>
          <w:ilvl w:val="0"/>
          <w:numId w:val="1"/>
        </w:numPr>
        <w:tabs>
          <w:tab w:val="left" w:pos="3210"/>
        </w:tabs>
      </w:pPr>
      <w:r>
        <w:t>basenets.txt</w:t>
      </w:r>
      <w:r>
        <w:br/>
      </w:r>
      <w:r w:rsidR="00014882" w:rsidRPr="00014882">
        <w:rPr>
          <w:noProof/>
          <w:lang w:eastAsia="en-GB"/>
        </w:rPr>
        <w:drawing>
          <wp:inline distT="0" distB="0" distL="0" distR="0" wp14:anchorId="777765BF" wp14:editId="4EDF36D0">
            <wp:extent cx="5731510" cy="36957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B27BD" w:rsidRPr="001B27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8D09CF"/>
    <w:multiLevelType w:val="hybridMultilevel"/>
    <w:tmpl w:val="E80CDAE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NDY3NDEzNzczMzdU0lEKTi0uzszPAykwrAUASteHTSwAAAA="/>
  </w:docVars>
  <w:rsids>
    <w:rsidRoot w:val="001B27BD"/>
    <w:rsid w:val="00014882"/>
    <w:rsid w:val="00153F92"/>
    <w:rsid w:val="001B27BD"/>
    <w:rsid w:val="001B4A8E"/>
    <w:rsid w:val="002C7351"/>
    <w:rsid w:val="00782073"/>
    <w:rsid w:val="00CF36A1"/>
    <w:rsid w:val="00E45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46089C-5BC4-4B38-BC09-BFC6BAE47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27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9</TotalTime>
  <Pages>10</Pages>
  <Words>81</Words>
  <Characters>455</Characters>
  <Application>Microsoft Office Word</Application>
  <DocSecurity>0</DocSecurity>
  <Lines>9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RN</Company>
  <LinksUpToDate>false</LinksUpToDate>
  <CharactersWithSpaces>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s Vinicius Silva Oliveira</dc:creator>
  <cp:keywords/>
  <dc:description/>
  <cp:lastModifiedBy>Marcos Vinicius Silva Oliveira</cp:lastModifiedBy>
  <cp:revision>4</cp:revision>
  <dcterms:created xsi:type="dcterms:W3CDTF">2017-06-20T14:25:00Z</dcterms:created>
  <dcterms:modified xsi:type="dcterms:W3CDTF">2017-06-22T10:24:00Z</dcterms:modified>
</cp:coreProperties>
</file>